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7B1E84" w14:textId="65DC33B3" w:rsidR="00F00613" w:rsidRPr="00BE50B0" w:rsidRDefault="00F00613" w:rsidP="00C00212">
      <w:pPr>
        <w:spacing w:after="0" w:line="240" w:lineRule="auto"/>
        <w:jc w:val="both"/>
        <w:rPr>
          <w:rFonts w:ascii="Times New Roman" w:hAnsi="Times New Roman" w:cs="Times New Roman"/>
          <w:bCs/>
          <w:lang w:val="en-GB"/>
        </w:rPr>
      </w:pPr>
      <w:r w:rsidRPr="00BE50B0">
        <w:rPr>
          <w:rFonts w:ascii="Times New Roman" w:hAnsi="Times New Roman" w:cs="Times New Roman"/>
          <w:b/>
          <w:bCs/>
          <w:lang w:val="en-US"/>
        </w:rPr>
        <w:t>T</w:t>
      </w:r>
      <w:r w:rsidR="001B4E44">
        <w:rPr>
          <w:rFonts w:ascii="Times New Roman" w:hAnsi="Times New Roman" w:cs="Times New Roman"/>
          <w:b/>
          <w:bCs/>
          <w:lang w:val="en-US"/>
        </w:rPr>
        <w:t>ABLE</w:t>
      </w:r>
      <w:r w:rsidRPr="00BE50B0">
        <w:rPr>
          <w:rFonts w:ascii="Times New Roman" w:hAnsi="Times New Roman" w:cs="Times New Roman"/>
          <w:b/>
          <w:bCs/>
          <w:lang w:val="en-US"/>
        </w:rPr>
        <w:t xml:space="preserve"> S</w:t>
      </w:r>
      <w:r w:rsidR="00DA1BE3" w:rsidRPr="00BE50B0">
        <w:rPr>
          <w:rFonts w:ascii="Times New Roman" w:hAnsi="Times New Roman" w:cs="Times New Roman"/>
          <w:b/>
          <w:bCs/>
          <w:lang w:val="en-US"/>
        </w:rPr>
        <w:t>2</w:t>
      </w:r>
      <w:r w:rsidRPr="00BE50B0">
        <w:rPr>
          <w:rFonts w:ascii="Times New Roman" w:hAnsi="Times New Roman" w:cs="Times New Roman"/>
          <w:lang w:val="en-US"/>
        </w:rPr>
        <w:t xml:space="preserve">. </w:t>
      </w:r>
      <w:r w:rsidRPr="00BE50B0">
        <w:rPr>
          <w:rFonts w:ascii="Times New Roman" w:hAnsi="Times New Roman" w:cs="Times New Roman"/>
          <w:bCs/>
          <w:lang w:val="en-GB"/>
        </w:rPr>
        <w:t xml:space="preserve">Genotypic mean values of </w:t>
      </w:r>
      <w:r w:rsidRPr="00BE50B0">
        <w:rPr>
          <w:rFonts w:ascii="Times New Roman" w:hAnsi="Times New Roman" w:cs="Times New Roman"/>
          <w:lang w:val="en-GB"/>
        </w:rPr>
        <w:t>root weight density (RWD, g m</w:t>
      </w:r>
      <w:r w:rsidRPr="00BE50B0">
        <w:rPr>
          <w:rFonts w:ascii="Times New Roman" w:hAnsi="Times New Roman" w:cs="Times New Roman"/>
          <w:vertAlign w:val="superscript"/>
          <w:lang w:val="en-GB"/>
        </w:rPr>
        <w:t>-3</w:t>
      </w:r>
      <w:r w:rsidRPr="00BE50B0">
        <w:rPr>
          <w:rFonts w:ascii="Times New Roman" w:hAnsi="Times New Roman" w:cs="Times New Roman"/>
          <w:lang w:val="en-GB"/>
        </w:rPr>
        <w:t>) and soil water content (Ө, cm</w:t>
      </w:r>
      <w:r w:rsidRPr="00BE50B0">
        <w:rPr>
          <w:rFonts w:ascii="Times New Roman" w:hAnsi="Times New Roman" w:cs="Times New Roman"/>
          <w:vertAlign w:val="superscript"/>
          <w:lang w:val="en-GB"/>
        </w:rPr>
        <w:t>3</w:t>
      </w:r>
      <w:r w:rsidRPr="00BE50B0">
        <w:rPr>
          <w:rFonts w:ascii="Times New Roman" w:hAnsi="Times New Roman" w:cs="Times New Roman"/>
          <w:lang w:val="en-GB"/>
        </w:rPr>
        <w:t xml:space="preserve"> cm</w:t>
      </w:r>
      <w:r w:rsidRPr="00BE50B0">
        <w:rPr>
          <w:rFonts w:ascii="Times New Roman" w:hAnsi="Times New Roman" w:cs="Times New Roman"/>
          <w:vertAlign w:val="superscript"/>
          <w:lang w:val="en-GB"/>
        </w:rPr>
        <w:t>-3</w:t>
      </w:r>
      <w:r w:rsidRPr="00BE50B0">
        <w:rPr>
          <w:rFonts w:ascii="Times New Roman" w:hAnsi="Times New Roman" w:cs="Times New Roman"/>
          <w:lang w:val="en-GB"/>
        </w:rPr>
        <w:t xml:space="preserve">) studied </w:t>
      </w:r>
      <w:r w:rsidRPr="00BE50B0">
        <w:rPr>
          <w:rFonts w:ascii="Times New Roman" w:hAnsi="Times New Roman" w:cs="Times New Roman"/>
          <w:bCs/>
          <w:lang w:val="en-GB"/>
        </w:rPr>
        <w:t xml:space="preserve">under different water </w:t>
      </w:r>
      <w:r w:rsidR="001B4E44">
        <w:rPr>
          <w:rFonts w:ascii="Times New Roman" w:hAnsi="Times New Roman" w:cs="Times New Roman"/>
          <w:bCs/>
          <w:lang w:val="en-GB"/>
        </w:rPr>
        <w:t>regimes</w:t>
      </w:r>
      <w:r w:rsidRPr="00BE50B0">
        <w:rPr>
          <w:rFonts w:ascii="Times New Roman" w:hAnsi="Times New Roman" w:cs="Times New Roman"/>
          <w:bCs/>
          <w:lang w:val="en-GB"/>
        </w:rPr>
        <w:t xml:space="preserve"> in the 2017 trials.</w:t>
      </w:r>
    </w:p>
    <w:p w14:paraId="5A4E72A9" w14:textId="77777777" w:rsidR="00F00613" w:rsidRPr="00BE50B0" w:rsidRDefault="00F00613" w:rsidP="00C00212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  <w:lang w:val="en-US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671"/>
        <w:gridCol w:w="256"/>
        <w:gridCol w:w="1184"/>
        <w:gridCol w:w="884"/>
        <w:gridCol w:w="1325"/>
        <w:gridCol w:w="1005"/>
        <w:gridCol w:w="1244"/>
        <w:gridCol w:w="256"/>
        <w:gridCol w:w="1184"/>
        <w:gridCol w:w="916"/>
        <w:gridCol w:w="1328"/>
        <w:gridCol w:w="919"/>
        <w:gridCol w:w="1253"/>
        <w:gridCol w:w="256"/>
        <w:gridCol w:w="907"/>
        <w:gridCol w:w="812"/>
      </w:tblGrid>
      <w:tr w:rsidR="00F00613" w:rsidRPr="00BE50B0" w14:paraId="076E8F84" w14:textId="77777777" w:rsidTr="00244CCE">
        <w:trPr>
          <w:trHeight w:val="315"/>
          <w:jc w:val="center"/>
        </w:trPr>
        <w:tc>
          <w:tcPr>
            <w:tcW w:w="233" w:type="pct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E91ACE4" w14:textId="77777777" w:rsidR="00F00613" w:rsidRPr="00BE50B0" w:rsidRDefault="00F00613" w:rsidP="00C002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Trait</w:t>
            </w:r>
          </w:p>
        </w:tc>
        <w:tc>
          <w:tcPr>
            <w:tcW w:w="8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26519" w14:textId="77777777" w:rsidR="00F00613" w:rsidRPr="00BE50B0" w:rsidRDefault="00F00613" w:rsidP="00C002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992" w:type="pct"/>
            <w:gridSpan w:val="11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0D2163" w14:textId="77777777" w:rsidR="00F00613" w:rsidRPr="00BE50B0" w:rsidRDefault="00F00613" w:rsidP="00C002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Mean (HSD-Tukey)</w:t>
            </w:r>
          </w:p>
        </w:tc>
        <w:tc>
          <w:tcPr>
            <w:tcW w:w="8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69A60" w14:textId="77777777" w:rsidR="00F00613" w:rsidRPr="00BE50B0" w:rsidRDefault="00F00613" w:rsidP="00C002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97" w:type="pct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1D0C53" w14:textId="77777777" w:rsidR="00F00613" w:rsidRPr="00BE50B0" w:rsidRDefault="00F00613" w:rsidP="00C002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Mean</w:t>
            </w:r>
          </w:p>
        </w:tc>
      </w:tr>
      <w:tr w:rsidR="00F00613" w:rsidRPr="00BE50B0" w14:paraId="62DDB9C5" w14:textId="77777777" w:rsidTr="00244CCE">
        <w:trPr>
          <w:trHeight w:val="315"/>
          <w:jc w:val="center"/>
        </w:trPr>
        <w:tc>
          <w:tcPr>
            <w:tcW w:w="233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78479BE" w14:textId="77777777" w:rsidR="00F00613" w:rsidRPr="00BE50B0" w:rsidRDefault="00F00613" w:rsidP="004D55C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3F501A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59" w:type="pct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F0ECBB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WW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6A25F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44" w:type="pct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7FC138" w14:textId="4FCB1B9A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W</w:t>
            </w:r>
            <w:r w:rsidR="00FF7252"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L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46FB7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97" w:type="pct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DE93ED" w14:textId="77777777" w:rsidR="00F00613" w:rsidRPr="00BE50B0" w:rsidRDefault="00F00613" w:rsidP="004D55C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</w:tr>
      <w:tr w:rsidR="00F00613" w:rsidRPr="00BE50B0" w14:paraId="4D765C67" w14:textId="77777777" w:rsidTr="00244CCE">
        <w:trPr>
          <w:trHeight w:val="315"/>
          <w:jc w:val="center"/>
        </w:trPr>
        <w:tc>
          <w:tcPr>
            <w:tcW w:w="233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F2CB020" w14:textId="77777777" w:rsidR="00F00613" w:rsidRPr="00BE50B0" w:rsidRDefault="00F00613" w:rsidP="004D55C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6DBB9B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C2E614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an</w:t>
            </w:r>
            <w:r w:rsidRPr="00BE50B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tera-INIA</w:t>
            </w:r>
          </w:p>
        </w:tc>
        <w:tc>
          <w:tcPr>
            <w:tcW w:w="30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014CA8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QU</w:t>
            </w:r>
            <w:r w:rsidRPr="00BE50B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569</w:t>
            </w:r>
          </w:p>
        </w:tc>
        <w:tc>
          <w:tcPr>
            <w:tcW w:w="46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E6962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ONT</w:t>
            </w:r>
            <w:r w:rsidRPr="00BE50B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AGRO</w:t>
            </w: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98</w:t>
            </w:r>
          </w:p>
        </w:tc>
        <w:tc>
          <w:tcPr>
            <w:tcW w:w="34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1A6CAB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QUP2529</w:t>
            </w:r>
          </w:p>
        </w:tc>
        <w:tc>
          <w:tcPr>
            <w:tcW w:w="43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C7BF8E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ONTAGRO8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C5F90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BADAE5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an</w:t>
            </w:r>
            <w:r w:rsidRPr="00BE50B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tera-INIA</w:t>
            </w:r>
          </w:p>
        </w:tc>
        <w:tc>
          <w:tcPr>
            <w:tcW w:w="3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6C7D4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QU</w:t>
            </w:r>
            <w:r w:rsidRPr="00BE50B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569</w:t>
            </w: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0DD5F7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ONT</w:t>
            </w:r>
            <w:r w:rsidRPr="00BE50B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AGRO</w:t>
            </w: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98</w:t>
            </w:r>
          </w:p>
        </w:tc>
        <w:tc>
          <w:tcPr>
            <w:tcW w:w="3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D65D23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QUP2529</w:t>
            </w:r>
          </w:p>
        </w:tc>
        <w:tc>
          <w:tcPr>
            <w:tcW w:w="43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C003F2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ONTAGRO8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43B0C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3A16EC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WW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F8E343A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WS</w:t>
            </w:r>
          </w:p>
        </w:tc>
      </w:tr>
      <w:tr w:rsidR="00F00613" w:rsidRPr="00BE50B0" w14:paraId="7741F872" w14:textId="77777777" w:rsidTr="00244CCE">
        <w:trPr>
          <w:trHeight w:val="300"/>
          <w:jc w:val="center"/>
        </w:trPr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C3B242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RWD1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9A7BD1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D0C12" w14:textId="4F12CBA2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61.71 a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4CDDA" w14:textId="1F1AD43B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51.94 c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A10B1" w14:textId="634C8EC2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26.56 b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F30BD" w14:textId="0B0D9294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40.27 b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DA5B8" w14:textId="22BCF309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85.01 a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B3C6A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98DAA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18.45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CA6D2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07.32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8ADFD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00.20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7ABBB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97.0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4298F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14.07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B19E8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DB3A5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33.1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19D08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87.41</w:t>
            </w:r>
          </w:p>
        </w:tc>
      </w:tr>
      <w:tr w:rsidR="00F00613" w:rsidRPr="00BE50B0" w14:paraId="558E0DE1" w14:textId="77777777" w:rsidTr="00244CCE">
        <w:trPr>
          <w:trHeight w:val="300"/>
          <w:jc w:val="center"/>
        </w:trPr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E524A0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RWD2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BAE7AA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640EC" w14:textId="45C46DBF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5.13 a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5613E" w14:textId="1BB30B2F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46.05 b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07A9E" w14:textId="3EC0D8E6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9.12 ab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CB2E1" w14:textId="074DCCB2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15.91 ab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70D0D" w14:textId="105EF9C1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10.42 ab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C5EC0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BB9F9" w14:textId="4EB273AC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3.50 a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A7793" w14:textId="2F0C715D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18.53 b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A0E75" w14:textId="0B65DB80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0.74 ab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95FFE" w14:textId="5DA26164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89.08 ab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463AD" w14:textId="397F1365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04.62 ab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0938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7836B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09.33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98B9F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5.29</w:t>
            </w:r>
          </w:p>
        </w:tc>
      </w:tr>
      <w:tr w:rsidR="00F00613" w:rsidRPr="00BE50B0" w14:paraId="1C3C0E2D" w14:textId="77777777" w:rsidTr="00244CCE">
        <w:trPr>
          <w:trHeight w:val="300"/>
          <w:jc w:val="center"/>
        </w:trPr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B756A4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RWD3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83AC9E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1F779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7.36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FC122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38.83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12FEE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2.5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8C3F5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11.52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269A3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28.82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B9809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47AFF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1.35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F476D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2.36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402AF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80.49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79E22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8.85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A5EC9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01.64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31617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35EB9" w14:textId="1B29A40C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109.81 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5CE67" w14:textId="39736655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80.94 </w:t>
            </w:r>
          </w:p>
        </w:tc>
      </w:tr>
      <w:tr w:rsidR="00F00613" w:rsidRPr="00BE50B0" w14:paraId="2276AE85" w14:textId="77777777" w:rsidTr="00244CCE">
        <w:trPr>
          <w:trHeight w:val="300"/>
          <w:jc w:val="center"/>
        </w:trPr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F89622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RWD4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A4829F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3F9A9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84.80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D9173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42.5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1C670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2.0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69279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1.40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E195B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1.76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F7308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CAB82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2.52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C7D8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4.46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7B18E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0.27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3597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4.30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B417B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03.83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BE839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892B2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00.51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09527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7.08</w:t>
            </w:r>
          </w:p>
        </w:tc>
      </w:tr>
      <w:tr w:rsidR="00F00613" w:rsidRPr="00BE50B0" w14:paraId="58B31B3C" w14:textId="77777777" w:rsidTr="00244CCE">
        <w:trPr>
          <w:trHeight w:val="300"/>
          <w:jc w:val="center"/>
        </w:trPr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11E46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RWD5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7342B1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257E5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4.03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2ACA2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01.62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57E6C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83.5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FB839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00.62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B2504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01.45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80124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0912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3.36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C6AAA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16.39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4E72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6.34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3C212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4.7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8E14A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4.57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7A8ED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86C29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0.2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A0F1F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87.08</w:t>
            </w:r>
          </w:p>
        </w:tc>
      </w:tr>
      <w:tr w:rsidR="00F00613" w:rsidRPr="00BE50B0" w14:paraId="75333BED" w14:textId="77777777" w:rsidTr="00244CCE">
        <w:trPr>
          <w:trHeight w:val="300"/>
          <w:jc w:val="center"/>
        </w:trPr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28BA1D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RWD6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78EB43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6456D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80.56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24982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6.1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AAAB6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0.1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3E196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6.63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1F1CA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2.00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591FF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EC5A4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1.36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114E4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11.27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B79BF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82.30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A653C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7.68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A8844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2.34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4788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71A67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7.09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CADC6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86.99</w:t>
            </w:r>
          </w:p>
        </w:tc>
      </w:tr>
      <w:tr w:rsidR="00F00613" w:rsidRPr="00BE50B0" w14:paraId="417206D1" w14:textId="77777777" w:rsidTr="00244CCE">
        <w:trPr>
          <w:trHeight w:val="300"/>
          <w:jc w:val="center"/>
        </w:trPr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8ED960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RWD7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360F78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C2F09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4.12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527D7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1.60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62618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0.4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02909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43.4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2E83B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80.22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3EE7D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0D6BA" w14:textId="16F8240D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6.84 a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A6295" w14:textId="488BC7E9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5.49 ab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4C3C5" w14:textId="35811089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2.22 ab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74E02" w14:textId="336417E9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7.70 ab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87CB7" w14:textId="21F60BB4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12.09 b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55817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13B8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1.96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492D7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2.87</w:t>
            </w:r>
          </w:p>
        </w:tc>
      </w:tr>
      <w:tr w:rsidR="00F00613" w:rsidRPr="00BE50B0" w14:paraId="32FA276F" w14:textId="77777777" w:rsidTr="00244CCE">
        <w:trPr>
          <w:trHeight w:val="315"/>
          <w:jc w:val="center"/>
        </w:trPr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4E7C490E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RWD8</w:t>
            </w:r>
          </w:p>
        </w:tc>
        <w:tc>
          <w:tcPr>
            <w:tcW w:w="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10B82B8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A27E27" w14:textId="772BCBDC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9.29 a</w:t>
            </w:r>
          </w:p>
        </w:tc>
        <w:tc>
          <w:tcPr>
            <w:tcW w:w="30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CE3F36" w14:textId="66389E19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9.23 ab</w:t>
            </w:r>
          </w:p>
        </w:tc>
        <w:tc>
          <w:tcPr>
            <w:tcW w:w="46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5BD86D" w14:textId="25160392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9.02 ab</w:t>
            </w:r>
          </w:p>
        </w:tc>
        <w:tc>
          <w:tcPr>
            <w:tcW w:w="34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8AC2CA" w14:textId="5893AD63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84.17 b</w:t>
            </w:r>
          </w:p>
        </w:tc>
        <w:tc>
          <w:tcPr>
            <w:tcW w:w="43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5F7627" w14:textId="346F9565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47.22 a</w:t>
            </w:r>
          </w:p>
        </w:tc>
        <w:tc>
          <w:tcPr>
            <w:tcW w:w="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44ADE7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D05AF2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16.45 </w:t>
            </w:r>
          </w:p>
        </w:tc>
        <w:tc>
          <w:tcPr>
            <w:tcW w:w="3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3DE2A2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57.45 </w:t>
            </w: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2C503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56.43 </w:t>
            </w:r>
          </w:p>
        </w:tc>
        <w:tc>
          <w:tcPr>
            <w:tcW w:w="3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0D64DB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60.79 </w:t>
            </w:r>
          </w:p>
        </w:tc>
        <w:tc>
          <w:tcPr>
            <w:tcW w:w="43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E3058B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38.67 </w:t>
            </w:r>
          </w:p>
        </w:tc>
        <w:tc>
          <w:tcPr>
            <w:tcW w:w="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87333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482CDE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9.79</w:t>
            </w:r>
          </w:p>
        </w:tc>
        <w:tc>
          <w:tcPr>
            <w:tcW w:w="28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EE031C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45.96</w:t>
            </w:r>
          </w:p>
        </w:tc>
      </w:tr>
      <w:tr w:rsidR="00F00613" w:rsidRPr="00BE50B0" w14:paraId="5F8E1C47" w14:textId="77777777" w:rsidTr="00244CCE">
        <w:trPr>
          <w:trHeight w:val="300"/>
          <w:jc w:val="center"/>
        </w:trPr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C79422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Ө 1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8AA8C8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9BEA0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8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2BBEC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7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FFE43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A43A7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24C7E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D23AF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EED55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399FE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7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75D06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4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8680C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3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C8F65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5D30E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EB738" w14:textId="278719AE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0.07 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7D834" w14:textId="477C2BDF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0.05 </w:t>
            </w:r>
          </w:p>
        </w:tc>
      </w:tr>
      <w:tr w:rsidR="00F00613" w:rsidRPr="00BE50B0" w14:paraId="7AEE2807" w14:textId="77777777" w:rsidTr="00244CCE">
        <w:trPr>
          <w:trHeight w:val="300"/>
          <w:jc w:val="center"/>
        </w:trPr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DFC46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Ө 2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7DAF5B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D020A" w14:textId="131A79B1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0 b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3F427" w14:textId="79BB36DE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6 a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A50B1" w14:textId="1E34CC00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8 ab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64596" w14:textId="6A82DE76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7 a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83036" w14:textId="399D3321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8 ab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E46BE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CD548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7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EFCC0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4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34A8A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4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F3C1E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5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21648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5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D884C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291AC" w14:textId="04F10055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0.08 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B2098" w14:textId="78E36A91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0.05 </w:t>
            </w:r>
          </w:p>
        </w:tc>
      </w:tr>
      <w:tr w:rsidR="00F00613" w:rsidRPr="00BE50B0" w14:paraId="273BA7ED" w14:textId="77777777" w:rsidTr="00244CCE">
        <w:trPr>
          <w:trHeight w:val="300"/>
          <w:jc w:val="center"/>
        </w:trPr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82995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Ө 3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408D2C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4952B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2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B77B3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BE924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BDF1F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9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B885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0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98688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AFA07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9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6CAAB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9B9B9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69924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DE27D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6C6ED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A530E" w14:textId="2CA6615F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0.09 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11B92" w14:textId="294FE3D0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0.07 </w:t>
            </w:r>
          </w:p>
        </w:tc>
      </w:tr>
      <w:tr w:rsidR="00F00613" w:rsidRPr="00BE50B0" w14:paraId="39C52512" w14:textId="77777777" w:rsidTr="00244CCE">
        <w:trPr>
          <w:trHeight w:val="300"/>
          <w:jc w:val="center"/>
        </w:trPr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A5FA8D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Ө 4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89C9B1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B564D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1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AC15B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0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8A3CA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04D28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4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CCA06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2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F47DC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48A2E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0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5D696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8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60418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7F120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8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A1B63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8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978BB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9A0FC" w14:textId="05F23E99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0.12 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1B18B" w14:textId="4C7B17E1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0.08 </w:t>
            </w:r>
          </w:p>
        </w:tc>
      </w:tr>
      <w:tr w:rsidR="00F00613" w:rsidRPr="00BE50B0" w14:paraId="383280AD" w14:textId="77777777" w:rsidTr="00244CCE">
        <w:trPr>
          <w:trHeight w:val="300"/>
          <w:jc w:val="center"/>
        </w:trPr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2BFBE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Ө 5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6AC67F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DD539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3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9B27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2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F5E83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3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989AD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4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393A2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5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362E7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60279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4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9AB89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65680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8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13B06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23CCE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9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38CB2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944AF" w14:textId="39583931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0.13 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CB403" w14:textId="258A7A1B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0.09 </w:t>
            </w:r>
          </w:p>
        </w:tc>
      </w:tr>
      <w:tr w:rsidR="00F00613" w:rsidRPr="00BE50B0" w14:paraId="014D0B29" w14:textId="77777777" w:rsidTr="00244CCE">
        <w:trPr>
          <w:trHeight w:val="300"/>
          <w:jc w:val="center"/>
        </w:trPr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7F3F6C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Ө 6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B0CC28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4DDAB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1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8B95F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5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C3998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3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A4C04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7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32073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9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0C44E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7A6B9" w14:textId="780C4229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7 b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3DE80" w14:textId="09531D8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5 a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B9F6D" w14:textId="54A0769E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8 a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00B04" w14:textId="2AF37C8B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1 ab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35A03" w14:textId="59FD9E9C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9 a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122D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1A456" w14:textId="0896DCD4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0.17 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A4D1B" w14:textId="7D93AE16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0.10 </w:t>
            </w:r>
          </w:p>
        </w:tc>
      </w:tr>
      <w:tr w:rsidR="00F00613" w:rsidRPr="00BE50B0" w14:paraId="1BC8EC1C" w14:textId="77777777" w:rsidTr="00244CCE">
        <w:trPr>
          <w:trHeight w:val="300"/>
          <w:jc w:val="center"/>
        </w:trPr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B1CB3C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Ө 7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CE7E22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9D2AC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4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F5CA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0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9100A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9185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6963F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0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EB8EA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8D488" w14:textId="2A4B2455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1 b</w:t>
            </w:r>
          </w:p>
        </w:tc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E320F" w14:textId="1FBDA241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7 a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33C52" w14:textId="49065521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0 ab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DEB95" w14:textId="12FCB1B3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2 ab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38C24" w14:textId="0339EA49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4 ab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43930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2C6CB" w14:textId="1EA26432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0.21 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14A37" w14:textId="7C84613F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0.13 </w:t>
            </w:r>
          </w:p>
        </w:tc>
      </w:tr>
      <w:tr w:rsidR="00F00613" w:rsidRPr="00BE50B0" w14:paraId="79FEC96D" w14:textId="77777777" w:rsidTr="00244CCE">
        <w:trPr>
          <w:trHeight w:val="315"/>
          <w:jc w:val="center"/>
        </w:trPr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0616B6A2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Ө 8</w:t>
            </w:r>
          </w:p>
        </w:tc>
        <w:tc>
          <w:tcPr>
            <w:tcW w:w="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30690AC4" w14:textId="77777777" w:rsidR="00F00613" w:rsidRPr="00BE50B0" w:rsidRDefault="00F00613" w:rsidP="004D55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CED798" w14:textId="5D7D79C3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9 b</w:t>
            </w:r>
          </w:p>
        </w:tc>
        <w:tc>
          <w:tcPr>
            <w:tcW w:w="30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31CC9E" w14:textId="31B51A7D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1 b</w:t>
            </w:r>
          </w:p>
        </w:tc>
        <w:tc>
          <w:tcPr>
            <w:tcW w:w="46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83A08B" w14:textId="0BC5EF6D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0 b</w:t>
            </w:r>
          </w:p>
        </w:tc>
        <w:tc>
          <w:tcPr>
            <w:tcW w:w="34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B2B17D" w14:textId="437EDD0C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3 b</w:t>
            </w:r>
          </w:p>
        </w:tc>
        <w:tc>
          <w:tcPr>
            <w:tcW w:w="43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4FDCB5" w14:textId="74F2F4E4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1 a</w:t>
            </w:r>
          </w:p>
        </w:tc>
        <w:tc>
          <w:tcPr>
            <w:tcW w:w="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D2CC7E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FBD537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0.10 </w:t>
            </w:r>
          </w:p>
        </w:tc>
        <w:tc>
          <w:tcPr>
            <w:tcW w:w="3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2F77D8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0.05 </w:t>
            </w: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1583A4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0.09 </w:t>
            </w:r>
          </w:p>
        </w:tc>
        <w:tc>
          <w:tcPr>
            <w:tcW w:w="3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681341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0.10 </w:t>
            </w:r>
          </w:p>
        </w:tc>
        <w:tc>
          <w:tcPr>
            <w:tcW w:w="43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B774EF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0.05 </w:t>
            </w:r>
          </w:p>
        </w:tc>
        <w:tc>
          <w:tcPr>
            <w:tcW w:w="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0DEA3C" w14:textId="77777777" w:rsidR="00F00613" w:rsidRPr="00BE50B0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BE50B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3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DFF1EA" w14:textId="56EA87F6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0.19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5069FB" w14:textId="7E6ED23D" w:rsidR="00F00613" w:rsidRPr="002F4624" w:rsidRDefault="00F00613" w:rsidP="006F0B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F462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0.08 </w:t>
            </w:r>
          </w:p>
        </w:tc>
      </w:tr>
    </w:tbl>
    <w:p w14:paraId="3E82558E" w14:textId="5223CC10" w:rsidR="00F00613" w:rsidRPr="00BE50B0" w:rsidRDefault="00F00613" w:rsidP="00F00613">
      <w:pPr>
        <w:tabs>
          <w:tab w:val="left" w:pos="8010"/>
          <w:tab w:val="right" w:pos="14580"/>
          <w:tab w:val="right" w:pos="15106"/>
        </w:tabs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E50B0">
        <w:rPr>
          <w:rFonts w:ascii="Times New Roman" w:hAnsi="Times New Roman" w:cs="Times New Roman"/>
          <w:sz w:val="20"/>
          <w:szCs w:val="20"/>
          <w:lang w:val="en-GB"/>
        </w:rPr>
        <w:t>The number following the acronym of the trait refers to the soil column depth where the trait was measured: 1 refers to 0-20 cm; 2 refers to 20-40 cm; 3 refers to 40-60 cm; 4 refers to 60-80 cm; 5 refers to 80-100 cm; 6 refers to 100-120 cm; 7 refers to 120-140 cm; and 8 refers to 140-160 cm.</w:t>
      </w:r>
      <w:r w:rsidRPr="00BE50B0">
        <w:rPr>
          <w:rFonts w:ascii="Times New Roman" w:hAnsi="Times New Roman" w:cs="Times New Roman"/>
          <w:sz w:val="20"/>
          <w:szCs w:val="20"/>
          <w:lang w:val="en-US"/>
        </w:rPr>
        <w:t xml:space="preserve"> Genotypes means followed by different letters were significantly different (</w:t>
      </w:r>
      <w:r w:rsidRPr="001B4E44"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00BE50B0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1B4E44" w:rsidRPr="00BE50B0">
        <w:rPr>
          <w:rFonts w:ascii="Times New Roman" w:hAnsi="Times New Roman" w:cs="Times New Roman"/>
          <w:i/>
          <w:iCs/>
          <w:sz w:val="20"/>
          <w:szCs w:val="20"/>
          <w:lang w:val="en-GB"/>
        </w:rPr>
        <w:t>≤</w:t>
      </w:r>
      <w:r w:rsidRPr="00BE50B0">
        <w:rPr>
          <w:rFonts w:ascii="Times New Roman" w:hAnsi="Times New Roman" w:cs="Times New Roman"/>
          <w:sz w:val="20"/>
          <w:szCs w:val="20"/>
          <w:lang w:val="en-US"/>
        </w:rPr>
        <w:t xml:space="preserve"> 0.05) by Tukey’s HSD test.</w:t>
      </w:r>
      <w:r w:rsidR="0071480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BE50B0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es-ES"/>
        </w:rPr>
        <w:t>WW, well-watered plants; and W</w:t>
      </w:r>
      <w:r w:rsidR="00FF7252" w:rsidRPr="00BE50B0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es-ES"/>
        </w:rPr>
        <w:t>L</w:t>
      </w:r>
      <w:r w:rsidRPr="00BE50B0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es-ES"/>
        </w:rPr>
        <w:t>, water-</w:t>
      </w:r>
      <w:r w:rsidR="00FF7252" w:rsidRPr="00BE50B0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es-ES"/>
        </w:rPr>
        <w:t>limited</w:t>
      </w:r>
      <w:r w:rsidRPr="00BE50B0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es-ES"/>
        </w:rPr>
        <w:t xml:space="preserve"> plants.</w:t>
      </w:r>
      <w:r w:rsidR="002F4624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es-ES"/>
        </w:rPr>
        <w:t xml:space="preserve"> For the WW and WL genotypes means, bold </w:t>
      </w:r>
      <w:r w:rsidR="00714802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es-ES"/>
        </w:rPr>
        <w:t>numbers</w:t>
      </w:r>
      <w:r w:rsidR="002F4624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es-ES"/>
        </w:rPr>
        <w:t xml:space="preserve"> represent significant differences according to the ANOVA analysis.</w:t>
      </w:r>
    </w:p>
    <w:p w14:paraId="77C00499" w14:textId="77777777" w:rsidR="008C24D7" w:rsidRPr="002F4624" w:rsidRDefault="008C24D7">
      <w:pPr>
        <w:rPr>
          <w:rFonts w:ascii="Times New Roman" w:hAnsi="Times New Roman" w:cs="Times New Roman"/>
          <w:sz w:val="18"/>
          <w:szCs w:val="18"/>
          <w:lang w:val="en-US"/>
        </w:rPr>
      </w:pPr>
    </w:p>
    <w:sectPr w:rsidR="008C24D7" w:rsidRPr="002F4624" w:rsidSect="00F0061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wNrc0NzAwN7QwMzBV0lEKTi0uzszPAykwrgUAQS3MrSwAAAA="/>
  </w:docVars>
  <w:rsids>
    <w:rsidRoot w:val="007D1070"/>
    <w:rsid w:val="001B4E44"/>
    <w:rsid w:val="00244CCE"/>
    <w:rsid w:val="002F4624"/>
    <w:rsid w:val="00504394"/>
    <w:rsid w:val="00516D15"/>
    <w:rsid w:val="006770F3"/>
    <w:rsid w:val="006C65D8"/>
    <w:rsid w:val="006F0B07"/>
    <w:rsid w:val="00714802"/>
    <w:rsid w:val="00715CCD"/>
    <w:rsid w:val="007D1070"/>
    <w:rsid w:val="008C24D7"/>
    <w:rsid w:val="00906B5E"/>
    <w:rsid w:val="00BE50B0"/>
    <w:rsid w:val="00C00212"/>
    <w:rsid w:val="00DA1BE3"/>
    <w:rsid w:val="00F00613"/>
    <w:rsid w:val="00FF7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1A9C8"/>
  <w15:chartTrackingRefBased/>
  <w15:docId w15:val="{0B7DDF8D-5DA9-4263-8C44-A281FA45C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0613"/>
    <w:pPr>
      <w:spacing w:after="160" w:line="259" w:lineRule="auto"/>
    </w:pPr>
    <w:rPr>
      <w:lang w:val="es-C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46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bdelhalim Khaled  Elazab Abdelhalim</cp:lastModifiedBy>
  <cp:revision>11</cp:revision>
  <dcterms:created xsi:type="dcterms:W3CDTF">2020-06-14T12:48:00Z</dcterms:created>
  <dcterms:modified xsi:type="dcterms:W3CDTF">2020-10-06T17:09:00Z</dcterms:modified>
</cp:coreProperties>
</file>